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455AAD9D" w14:textId="28E59796" w:rsidR="003E42E9" w:rsidRDefault="0079014B" w:rsidP="00B657A3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0" wp14:anchorId="52A1356B" wp14:editId="091CFA82">
                <wp:simplePos x="0" y="0"/>
                <wp:positionH relativeFrom="column">
                  <wp:posOffset>-15766</wp:posOffset>
                </wp:positionH>
                <wp:positionV relativeFrom="page">
                  <wp:posOffset>4067175</wp:posOffset>
                </wp:positionV>
                <wp:extent cx="4805045" cy="3922776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05045" cy="39227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D82B6F4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Insert you</w:t>
                            </w:r>
                            <w:r w:rsidR="00001D18"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  <w:r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 school’s Reflections program information here.</w:t>
                            </w:r>
                          </w:p>
                          <w:p w14:paraId="2AB1846F" w14:textId="77777777" w:rsidR="00AF4281" w:rsidRPr="00FE1A21" w:rsidRDefault="00AF4281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7326F56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Suggestions to include;</w:t>
                            </w:r>
                          </w:p>
                          <w:p w14:paraId="64E62E5A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Where they can find the forms and guidelines</w:t>
                            </w:r>
                          </w:p>
                          <w:p w14:paraId="6D8D1320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Date the entries are due</w:t>
                            </w:r>
                          </w:p>
                          <w:p w14:paraId="5823AA0F" w14:textId="588CCF7B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Location they should be submitted</w:t>
                            </w:r>
                          </w:p>
                          <w:p w14:paraId="6B3FEFF7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Timeline of events, (Judging, announcements, exhibit, ceremony, etc.)</w:t>
                            </w:r>
                          </w:p>
                          <w:p w14:paraId="0EE5D3DD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25pt;margin-top:320.25pt;width:378.35pt;height:308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" o:allowoverlap="f" fillcolor="white [3212]" stroked="f">
                <v:textbox>
                  <w:txbxContent>
                    <w:p w14:paraId="4D82B6F4" w14:textId="77777777" w:rsidR="00B84597" w:rsidRPr="00FE1A21" w:rsidRDefault="00B84597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Insert you</w:t>
                      </w:r>
                      <w:r w:rsidR="00001D18"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  <w:r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 school’s Reflections program information here.</w:t>
                      </w:r>
                    </w:p>
                    <w:p w14:paraId="2AB1846F" w14:textId="77777777" w:rsidR="00AF4281" w:rsidRPr="00FE1A21" w:rsidRDefault="00AF4281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77326F56" w14:textId="77777777" w:rsidR="00B84597" w:rsidRPr="00FE1A21" w:rsidRDefault="00B84597" w:rsidP="00AF4281">
                      <w:p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Suggestions to include;</w:t>
                      </w:r>
                    </w:p>
                    <w:p w14:paraId="64E62E5A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Where they can find the forms and guidelines</w:t>
                      </w:r>
                    </w:p>
                    <w:p w14:paraId="6D8D1320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Date the entries are due</w:t>
                      </w:r>
                    </w:p>
                    <w:p w14:paraId="5823AA0F" w14:textId="588CCF7B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Location they should be submitted</w:t>
                      </w:r>
                    </w:p>
                    <w:p w14:paraId="6B3FEFF7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Timeline of events, (Judging, announcements, exhibit, ceremony, etc.)</w:t>
                      </w:r>
                    </w:p>
                    <w:p w14:paraId="0EE5D3DD" w14:textId="77777777" w:rsidR="00B84597" w:rsidRPr="00FE1A21" w:rsidRDefault="00B84597" w:rsidP="00AF4281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0" wp14:anchorId="25C6C8C2" wp14:editId="521267A0">
                <wp:simplePos x="0" y="0"/>
                <wp:positionH relativeFrom="column">
                  <wp:posOffset>5218386</wp:posOffset>
                </wp:positionH>
                <wp:positionV relativeFrom="page">
                  <wp:posOffset>4067175</wp:posOffset>
                </wp:positionV>
                <wp:extent cx="1705610" cy="3922776"/>
                <wp:effectExtent l="0" t="0" r="0" b="190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39227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6B231A" w14:textId="77777777" w:rsidR="00AD2C6E" w:rsidRPr="00AD2C6E" w:rsidRDefault="00AD2C6E" w:rsidP="00AD2C6E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</w:rPr>
                            </w:pP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The arts</w:t>
                            </w:r>
                            <w:r w:rsidR="00576538">
                              <w:rPr>
                                <w:rFonts w:ascii="Arial" w:hAnsi="Arial" w:cs="Arial"/>
                                <w:szCs w:val="32"/>
                              </w:rPr>
                              <w:t xml:space="preserve"> – </w:t>
                            </w: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and the National PTA Reflections program</w:t>
                            </w:r>
                            <w:r w:rsidR="00576538">
                              <w:rPr>
                                <w:rFonts w:ascii="Arial" w:hAnsi="Arial" w:cs="Arial"/>
                                <w:szCs w:val="32"/>
                              </w:rPr>
                              <w:t xml:space="preserve"> – </w:t>
                            </w: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support student success and serve as a valuable tool for building strong partnerships in your school community. Celebrate arts learning in your school community with Refle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6C8C2" id="_x0000_s1027" type="#_x0000_t202" style="position:absolute;margin-left:410.9pt;margin-top:320.25pt;width:134.3pt;height:308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" o:allowoverlap="f" fillcolor="white [3212]" stroked="f">
                <v:textbox>
                  <w:txbxContent>
                    <w:p w14:paraId="116B231A" w14:textId="77777777" w:rsidR="00AD2C6E" w:rsidRPr="00AD2C6E" w:rsidRDefault="00AD2C6E" w:rsidP="00AD2C6E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</w:rPr>
                      </w:pPr>
                      <w:r w:rsidRPr="00AD2C6E">
                        <w:rPr>
                          <w:rFonts w:ascii="Arial" w:hAnsi="Arial" w:cs="Arial"/>
                          <w:szCs w:val="32"/>
                        </w:rPr>
                        <w:t>The arts</w:t>
                      </w:r>
                      <w:r w:rsidR="00576538">
                        <w:rPr>
                          <w:rFonts w:ascii="Arial" w:hAnsi="Arial" w:cs="Arial"/>
                          <w:szCs w:val="32"/>
                        </w:rPr>
                        <w:t xml:space="preserve"> – </w:t>
                      </w:r>
                      <w:r w:rsidRPr="00AD2C6E">
                        <w:rPr>
                          <w:rFonts w:ascii="Arial" w:hAnsi="Arial" w:cs="Arial"/>
                          <w:szCs w:val="32"/>
                        </w:rPr>
                        <w:t>and the National PTA Reflections program</w:t>
                      </w:r>
                      <w:r w:rsidR="00576538">
                        <w:rPr>
                          <w:rFonts w:ascii="Arial" w:hAnsi="Arial" w:cs="Arial"/>
                          <w:szCs w:val="32"/>
                        </w:rPr>
                        <w:t xml:space="preserve"> – </w:t>
                      </w:r>
                      <w:r w:rsidRPr="00AD2C6E">
                        <w:rPr>
                          <w:rFonts w:ascii="Arial" w:hAnsi="Arial" w:cs="Arial"/>
                          <w:szCs w:val="32"/>
                        </w:rPr>
                        <w:t>support student success and serve as a valuable tool for building strong partnerships in your school community. Celebrate arts learning in your school community with Reflections.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B84597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33423024" w14:textId="77777777" w:rsidR="00B73863" w:rsidRDefault="00B73863" w:rsidP="00FE1A21">
      <w:r>
        <w:separator/>
      </w:r>
    </w:p>
  </w:endnote>
  <w:endnote w:type="continuationSeparator" w:id="0">
    <w:p w14:paraId="12AB7C33" w14:textId="77777777" w:rsidR="00B73863" w:rsidRDefault="00B73863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798B408E" w14:textId="77777777" w:rsidR="00B73863" w:rsidRDefault="00B73863" w:rsidP="00FE1A21">
      <w:r>
        <w:separator/>
      </w:r>
    </w:p>
  </w:footnote>
  <w:footnote w:type="continuationSeparator" w:id="0">
    <w:p w14:paraId="0911A9E5" w14:textId="77777777" w:rsidR="00B73863" w:rsidRDefault="00B73863" w:rsidP="00FE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004BFCEF" w14:textId="6F34ABCE" w:rsidR="00243B6B" w:rsidRDefault="00243B6B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52AFE649" wp14:editId="3C196129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154332230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43322303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47295">
    <w:abstractNumId w:val="0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89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15941"/>
    <w:rsid w:val="00024FF3"/>
    <w:rsid w:val="0006553B"/>
    <w:rsid w:val="00073EC0"/>
    <w:rsid w:val="00090E59"/>
    <w:rsid w:val="000E40E7"/>
    <w:rsid w:val="00107148"/>
    <w:rsid w:val="00156869"/>
    <w:rsid w:val="00243B6B"/>
    <w:rsid w:val="00275053"/>
    <w:rsid w:val="002D4E5F"/>
    <w:rsid w:val="002F479E"/>
    <w:rsid w:val="003B683F"/>
    <w:rsid w:val="003E42E9"/>
    <w:rsid w:val="003F057D"/>
    <w:rsid w:val="00421556"/>
    <w:rsid w:val="00427FBE"/>
    <w:rsid w:val="00466321"/>
    <w:rsid w:val="004734BC"/>
    <w:rsid w:val="004A55FD"/>
    <w:rsid w:val="004C3DEA"/>
    <w:rsid w:val="004D3F23"/>
    <w:rsid w:val="004D5EA5"/>
    <w:rsid w:val="004E18D0"/>
    <w:rsid w:val="00517BFD"/>
    <w:rsid w:val="00532678"/>
    <w:rsid w:val="00576538"/>
    <w:rsid w:val="005A79E1"/>
    <w:rsid w:val="005F3B7F"/>
    <w:rsid w:val="006035C8"/>
    <w:rsid w:val="006514EC"/>
    <w:rsid w:val="00697A9E"/>
    <w:rsid w:val="006A1E4A"/>
    <w:rsid w:val="006A320A"/>
    <w:rsid w:val="00736446"/>
    <w:rsid w:val="00772154"/>
    <w:rsid w:val="0079014B"/>
    <w:rsid w:val="007E1C07"/>
    <w:rsid w:val="00874B5E"/>
    <w:rsid w:val="008C0471"/>
    <w:rsid w:val="009019CB"/>
    <w:rsid w:val="009118F2"/>
    <w:rsid w:val="00915597"/>
    <w:rsid w:val="00916C05"/>
    <w:rsid w:val="009940C9"/>
    <w:rsid w:val="009B272D"/>
    <w:rsid w:val="009C7FF4"/>
    <w:rsid w:val="00A101BD"/>
    <w:rsid w:val="00A305B6"/>
    <w:rsid w:val="00A33B8C"/>
    <w:rsid w:val="00A66038"/>
    <w:rsid w:val="00A71638"/>
    <w:rsid w:val="00A945EF"/>
    <w:rsid w:val="00AD2C6E"/>
    <w:rsid w:val="00AE306B"/>
    <w:rsid w:val="00AF4281"/>
    <w:rsid w:val="00B478D8"/>
    <w:rsid w:val="00B657A3"/>
    <w:rsid w:val="00B73863"/>
    <w:rsid w:val="00B84597"/>
    <w:rsid w:val="00BA4265"/>
    <w:rsid w:val="00BA5800"/>
    <w:rsid w:val="00BE66D5"/>
    <w:rsid w:val="00C42057"/>
    <w:rsid w:val="00CA5EC9"/>
    <w:rsid w:val="00CD271A"/>
    <w:rsid w:val="00D1380A"/>
    <w:rsid w:val="00D57F41"/>
    <w:rsid w:val="00DA22DC"/>
    <w:rsid w:val="00DB5165"/>
    <w:rsid w:val="00E36774"/>
    <w:rsid w:val="00E62F44"/>
    <w:rsid w:val="00E76076"/>
    <w:rsid w:val="00E838F2"/>
    <w:rsid w:val="00E90553"/>
    <w:rsid w:val="00EA383C"/>
    <w:rsid w:val="00F04E69"/>
    <w:rsid w:val="00F462A3"/>
    <w:rsid w:val="00F64A91"/>
    <w:rsid w:val="00FD1A28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6cc084-0523-43b5-8ff2-c262856708d9">
      <Terms xmlns="http://schemas.microsoft.com/office/infopath/2007/PartnerControls"/>
    </lcf76f155ced4ddcb4097134ff3c332f>
    <TaxCatchAll xmlns="53f1e2f9-95c2-4914-98f3-ffacb231529e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19" ma:contentTypeDescription="Create a new document." ma:contentTypeScope="" ma:versionID="7f761d4404073c060b6fad97d703a797">
  <xsd:schema xmlns:xsd="http://www.w3.org/2001/XMLSchema" xmlns:xs="http://www.w3.org/2001/XMLSchema" xmlns:p="http://schemas.microsoft.com/office/2006/metadata/properties" xmlns:ns2="53f1e2f9-95c2-4914-98f3-ffacb231529e" xmlns:ns3="8b6cc084-0523-43b5-8ff2-c262856708d9" targetNamespace="http://schemas.microsoft.com/office/2006/metadata/properties" ma:root="true" ma:fieldsID="19ca313f7430cc314c6846e4ec419bfe" ns2:_="" ns3:_="">
    <xsd:import namespace="53f1e2f9-95c2-4914-98f3-ffacb231529e"/>
    <xsd:import namespace="8b6cc084-0523-43b5-8ff2-c262856708d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50dcc1c-b387-4a31-9f5f-3cb415b99e33}" ma:internalName="TaxCatchAll" ma:showField="CatchAllData" ma:web="53f1e2f9-95c2-4914-98f3-ffacb23152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cc084-0523-43b5-8ff2-c26285670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bd6267c-e491-412c-bef3-21e75465d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A4A5DE-D7F1-45DC-9215-88B18115CE82}">
  <ds:schemaRefs>
    <ds:schemaRef ds:uri="http://schemas.microsoft.com/office/2006/metadata/properties"/>
    <ds:schemaRef ds:uri="http://schemas.microsoft.com/office/infopath/2007/PartnerControls"/>
    <ds:schemaRef ds:uri="8b6cc084-0523-43b5-8ff2-c262856708d9"/>
    <ds:schemaRef ds:uri="53f1e2f9-95c2-4914-98f3-ffacb231529e"/>
  </ds:schemaRefs>
</ds:datastoreItem>
</file>

<file path=customXml/itemProps3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E54C764-EE83-4966-ADD3-6326A78C0EE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6-06-18T20:33:00Z</dcterms:created>
  <dcterms:modified xsi:type="dcterms:W3CDTF">2026-06-18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  <property fmtid="{D5CDD505-2E9C-101B-9397-08002B2CF9AE}" pid="5" name="ContentTypeId">
    <vt:lpwstr>0x010100BACCFBF6F087984086018177EFEA99D7</vt:lpwstr>
  </property>
  <property fmtid="{D5CDD505-2E9C-101B-9397-08002B2CF9AE}" pid="6" name="MediaServiceImageTags">
    <vt:lpwstr/>
  </property>
</Properties>
</file>